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itte laden Sie die relevanten Inhalte oder das Kapitel des Lehrbuchs sowie die JSON-Übersicht der Lektion hoch, um mit der Erstellung des Lehrmaterials beginnen zu könne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9:02:04Z</dcterms:created>
  <dcterms:modified xsi:type="dcterms:W3CDTF">2025-06-15T0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